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4F0D9" w14:textId="5C6C6027" w:rsidR="00FB63C1" w:rsidRPr="0082679C" w:rsidRDefault="00281518" w:rsidP="0082679C">
      <w:pPr>
        <w:spacing w:line="240" w:lineRule="auto"/>
        <w:rPr>
          <w:b/>
          <w:bCs/>
          <w:color w:val="A5A5A5" w:themeColor="accent3"/>
          <w:sz w:val="40"/>
          <w:szCs w:val="40"/>
          <w:lang w:val="en-US"/>
        </w:rPr>
      </w:pPr>
      <w:r w:rsidRPr="0082679C">
        <w:rPr>
          <w:b/>
          <w:bCs/>
          <w:color w:val="A5A5A5" w:themeColor="accent3"/>
          <w:sz w:val="40"/>
          <w:szCs w:val="40"/>
          <w:lang w:val="en-US"/>
        </w:rPr>
        <w:t>Position Description</w:t>
      </w:r>
    </w:p>
    <w:tbl>
      <w:tblPr>
        <w:tblW w:w="10627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3459"/>
        <w:gridCol w:w="740"/>
        <w:gridCol w:w="5719"/>
        <w:gridCol w:w="266"/>
        <w:gridCol w:w="443"/>
      </w:tblGrid>
      <w:tr w:rsidR="008119BB" w:rsidRPr="00281518" w14:paraId="0B5A605D" w14:textId="77777777" w:rsidTr="009E298B">
        <w:trPr>
          <w:gridAfter w:val="2"/>
          <w:wAfter w:w="709" w:type="dxa"/>
          <w:trHeight w:val="306"/>
        </w:trPr>
        <w:tc>
          <w:tcPr>
            <w:tcW w:w="9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  <w:noWrap/>
            <w:vAlign w:val="center"/>
          </w:tcPr>
          <w:p w14:paraId="6B3FD850" w14:textId="5FA85477" w:rsidR="008119BB" w:rsidRPr="008119BB" w:rsidRDefault="008119BB" w:rsidP="005A78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EA5E7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>Section 1</w:t>
            </w:r>
            <w:r w:rsidR="009E298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 xml:space="preserve"> – Position Details</w:t>
            </w:r>
          </w:p>
        </w:tc>
      </w:tr>
      <w:tr w:rsidR="00281518" w:rsidRPr="00281518" w14:paraId="0FFEA3A6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  <w:hideMark/>
          </w:tcPr>
          <w:p w14:paraId="3247B5D4" w14:textId="7CABF65F" w:rsidR="00281518" w:rsidRPr="008119BB" w:rsidRDefault="00281518" w:rsidP="002815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8119BB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Role Title</w:t>
            </w:r>
            <w:r w:rsidR="008119BB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: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0417615B" w14:textId="2479A722" w:rsidR="00281518" w:rsidRPr="008119BB" w:rsidRDefault="00520C44" w:rsidP="005A78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Business </w:t>
            </w:r>
            <w:r w:rsidR="0034084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upport Officer</w:t>
            </w:r>
          </w:p>
        </w:tc>
      </w:tr>
      <w:tr w:rsidR="008119BB" w:rsidRPr="00281518" w14:paraId="55517D98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</w:tcPr>
          <w:p w14:paraId="55C28A30" w14:textId="5D7971C8" w:rsidR="008119BB" w:rsidRDefault="008119BB" w:rsidP="008119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New or Existing Role: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3C2483" w14:textId="170EE4D1" w:rsidR="008119BB" w:rsidRDefault="008119BB" w:rsidP="008119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20C44">
              <w:rPr>
                <w:rFonts w:ascii="Calibri" w:eastAsia="Times New Roman" w:hAnsi="Calibri" w:cs="Calibri"/>
                <w:b/>
                <w:bCs/>
                <w:color w:val="000000"/>
                <w:highlight w:val="darkGray"/>
                <w:lang w:eastAsia="en-AU"/>
              </w:rPr>
              <w:t>New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  /   </w:t>
            </w:r>
            <w:r w:rsidRPr="00520C4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xisting</w:t>
            </w:r>
          </w:p>
        </w:tc>
      </w:tr>
      <w:tr w:rsidR="008119BB" w:rsidRPr="00281518" w14:paraId="546B80DF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  <w:hideMark/>
          </w:tcPr>
          <w:p w14:paraId="36D8C4A3" w14:textId="602CD516" w:rsidR="008119BB" w:rsidRPr="00281518" w:rsidRDefault="008119BB" w:rsidP="008119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mployment Status: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C76EF" w14:textId="29073EC3" w:rsidR="008119BB" w:rsidRPr="00520C44" w:rsidRDefault="008119BB" w:rsidP="008119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20C4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Temp   /   </w:t>
            </w:r>
            <w:r w:rsidRPr="00520C44">
              <w:rPr>
                <w:rFonts w:ascii="Calibri" w:eastAsia="Times New Roman" w:hAnsi="Calibri" w:cs="Calibri"/>
                <w:b/>
                <w:bCs/>
                <w:color w:val="000000"/>
                <w:highlight w:val="darkGray"/>
                <w:lang w:eastAsia="en-AU"/>
              </w:rPr>
              <w:t>Casual</w:t>
            </w:r>
            <w:r w:rsidRPr="00520C4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  /   Part-time   /   Full-time   /   Contract</w:t>
            </w:r>
          </w:p>
        </w:tc>
      </w:tr>
      <w:tr w:rsidR="008119BB" w:rsidRPr="00281518" w14:paraId="442921D5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  <w:hideMark/>
          </w:tcPr>
          <w:p w14:paraId="3B3BC0E1" w14:textId="106A1C8E" w:rsidR="008119BB" w:rsidRPr="00281518" w:rsidRDefault="008119BB" w:rsidP="008119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81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Locatio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: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357B8" w14:textId="360A6394" w:rsidR="008119BB" w:rsidRPr="00281518" w:rsidRDefault="00CA6163" w:rsidP="008119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Brisbane</w:t>
            </w:r>
            <w:r w:rsidR="008119BB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</w:t>
            </w:r>
          </w:p>
        </w:tc>
      </w:tr>
      <w:tr w:rsidR="008119BB" w:rsidRPr="00281518" w14:paraId="414170EF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  <w:hideMark/>
          </w:tcPr>
          <w:p w14:paraId="7903C91C" w14:textId="51D63CDD" w:rsidR="008119BB" w:rsidRPr="00281518" w:rsidRDefault="008119BB" w:rsidP="008119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81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Reports t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: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7241F" w14:textId="5919C0E6" w:rsidR="008119BB" w:rsidRPr="00281518" w:rsidRDefault="00520C44" w:rsidP="008119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General Manager</w:t>
            </w:r>
          </w:p>
        </w:tc>
      </w:tr>
      <w:tr w:rsidR="00EA5E7D" w:rsidRPr="00281518" w14:paraId="7A933F17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</w:tcPr>
          <w:p w14:paraId="468F6FE0" w14:textId="0F72A0F9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81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Key </w:t>
            </w:r>
            <w:r w:rsidR="00520C4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Internal and </w:t>
            </w:r>
            <w:r w:rsidRPr="00281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xternal Relationship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: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56BFEEF" w14:textId="77777777" w:rsidR="00EA5E7D" w:rsidRPr="004F4D28" w:rsidRDefault="00EA5E7D" w:rsidP="00EA5E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F4D2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lients</w:t>
            </w:r>
          </w:p>
          <w:p w14:paraId="2B2007BE" w14:textId="2F938183" w:rsidR="00EA5E7D" w:rsidRPr="004F4D28" w:rsidRDefault="00520C44" w:rsidP="00EA5E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llied Health Practitioners</w:t>
            </w:r>
            <w:r w:rsidR="00EA5E7D" w:rsidRPr="004F4D2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and Support Staff</w:t>
            </w:r>
          </w:p>
          <w:p w14:paraId="3BD56C05" w14:textId="77777777" w:rsidR="00520C44" w:rsidRDefault="00EA5E7D" w:rsidP="00520C4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F4D2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Other Suppliers </w:t>
            </w:r>
          </w:p>
          <w:p w14:paraId="69FBC74F" w14:textId="77777777" w:rsidR="00EA5E7D" w:rsidRDefault="00EA5E7D" w:rsidP="00520C4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4F4D2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laimants/</w:t>
            </w:r>
            <w:r w:rsidR="00520C4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andidates/Employees</w:t>
            </w:r>
          </w:p>
          <w:p w14:paraId="07C3B8BF" w14:textId="25F61E4A" w:rsidR="0067492C" w:rsidRDefault="0067492C" w:rsidP="00520C44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artner Businesses and their support staff</w:t>
            </w:r>
          </w:p>
        </w:tc>
      </w:tr>
      <w:tr w:rsidR="00EA5E7D" w:rsidRPr="00281518" w14:paraId="04493E7D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</w:tcPr>
          <w:p w14:paraId="65574C99" w14:textId="1C436A5A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E46D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License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12284B0" w14:textId="6153C14E" w:rsidR="00EA5E7D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6D2B50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 w:themeFill="background1"/>
                <w:lang w:eastAsia="en-AU"/>
              </w:rPr>
              <w:t>Ye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  /   </w:t>
            </w:r>
            <w:proofErr w:type="spellStart"/>
            <w:r w:rsidRPr="006D2B50">
              <w:rPr>
                <w:rFonts w:ascii="Calibri" w:eastAsia="Times New Roman" w:hAnsi="Calibri" w:cs="Calibri"/>
                <w:b/>
                <w:bCs/>
                <w:color w:val="000000"/>
                <w:highlight w:val="lightGray"/>
                <w:lang w:eastAsia="en-AU"/>
              </w:rPr>
              <w:t>Not</w:t>
            </w:r>
            <w:proofErr w:type="spellEnd"/>
            <w:r w:rsidRPr="006D2B50">
              <w:rPr>
                <w:rFonts w:ascii="Calibri" w:eastAsia="Times New Roman" w:hAnsi="Calibri" w:cs="Calibri"/>
                <w:b/>
                <w:bCs/>
                <w:color w:val="000000"/>
                <w:highlight w:val="lightGray"/>
                <w:lang w:eastAsia="en-AU"/>
              </w:rPr>
              <w:t xml:space="preserve"> Essential</w:t>
            </w:r>
            <w:r w:rsidRPr="002E46D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 </w:t>
            </w:r>
          </w:p>
        </w:tc>
      </w:tr>
      <w:tr w:rsidR="00EA5E7D" w:rsidRPr="00281518" w14:paraId="3C6EAA74" w14:textId="77777777" w:rsidTr="009E298B">
        <w:trPr>
          <w:gridAfter w:val="2"/>
          <w:wAfter w:w="709" w:type="dxa"/>
          <w:trHeight w:val="306"/>
        </w:trPr>
        <w:tc>
          <w:tcPr>
            <w:tcW w:w="9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31704E0A" w14:textId="2E6839C2" w:rsidR="00EA5E7D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81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ople Manag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ment:</w:t>
            </w:r>
          </w:p>
        </w:tc>
      </w:tr>
      <w:tr w:rsidR="00EA5E7D" w:rsidRPr="00281518" w14:paraId="0FCBDE1D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</w:tcPr>
          <w:p w14:paraId="2B99261A" w14:textId="09C0CC0A" w:rsidR="00EA5E7D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osition Impacts to: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D57790E" w14:textId="3B2D3384" w:rsidR="00EA5E7D" w:rsidRDefault="0008456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lexiwell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Group</w:t>
            </w:r>
          </w:p>
        </w:tc>
      </w:tr>
      <w:tr w:rsidR="00EA5E7D" w:rsidRPr="00281518" w14:paraId="5925B378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</w:tcPr>
          <w:p w14:paraId="34173809" w14:textId="02DBE445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Number of Direct Reports: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9CD6EEF" w14:textId="48D0DCE5" w:rsidR="00EA5E7D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0</w:t>
            </w:r>
          </w:p>
        </w:tc>
      </w:tr>
      <w:tr w:rsidR="00EA5E7D" w:rsidRPr="00281518" w14:paraId="6E42B296" w14:textId="77777777" w:rsidTr="00E56413">
        <w:trPr>
          <w:gridAfter w:val="2"/>
          <w:wAfter w:w="709" w:type="dxa"/>
          <w:trHeight w:val="306"/>
        </w:trPr>
        <w:tc>
          <w:tcPr>
            <w:tcW w:w="3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9CC2E5" w:themeFill="accent5" w:themeFillTint="99"/>
            <w:noWrap/>
            <w:vAlign w:val="center"/>
          </w:tcPr>
          <w:p w14:paraId="75EBA598" w14:textId="0FB70F05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Number of Indirect Reports:</w:t>
            </w:r>
          </w:p>
        </w:tc>
        <w:tc>
          <w:tcPr>
            <w:tcW w:w="64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C3CA995" w14:textId="2EB6D4F0" w:rsidR="00EA5E7D" w:rsidRDefault="0008456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0</w:t>
            </w:r>
          </w:p>
        </w:tc>
      </w:tr>
      <w:tr w:rsidR="00EA5E7D" w:rsidRPr="00281518" w14:paraId="672C4B96" w14:textId="77777777" w:rsidTr="009E298B">
        <w:trPr>
          <w:gridAfter w:val="2"/>
          <w:wAfter w:w="709" w:type="dxa"/>
          <w:trHeight w:val="306"/>
        </w:trPr>
        <w:tc>
          <w:tcPr>
            <w:tcW w:w="9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18A069B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81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Role Purpose</w:t>
            </w:r>
          </w:p>
        </w:tc>
      </w:tr>
      <w:tr w:rsidR="00EA5E7D" w:rsidRPr="00281518" w14:paraId="636CA8EE" w14:textId="77777777" w:rsidTr="009E298B">
        <w:trPr>
          <w:gridAfter w:val="2"/>
          <w:wAfter w:w="709" w:type="dxa"/>
          <w:trHeight w:val="450"/>
        </w:trPr>
        <w:tc>
          <w:tcPr>
            <w:tcW w:w="991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922B82F" w14:textId="52DE9371" w:rsidR="00E419C7" w:rsidRDefault="00D71CA7" w:rsidP="00D71CA7">
            <w:pPr>
              <w:pStyle w:val="ListParagraph"/>
              <w:spacing w:after="0" w:line="240" w:lineRule="auto"/>
              <w:ind w:left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The main purpose of the role is to provide </w:t>
            </w:r>
            <w:r w:rsidR="00C54D95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dministrative and project support </w:t>
            </w:r>
            <w:r w:rsidR="0025166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to the broader business. The </w:t>
            </w:r>
            <w:r w:rsidR="00B76874">
              <w:rPr>
                <w:rFonts w:ascii="Calibri" w:eastAsia="Times New Roman" w:hAnsi="Calibri" w:cs="Calibri"/>
                <w:color w:val="000000"/>
                <w:lang w:eastAsia="en-AU"/>
              </w:rPr>
              <w:t>position</w:t>
            </w:r>
            <w:r w:rsidR="0025166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B76874">
              <w:rPr>
                <w:rFonts w:ascii="Calibri" w:eastAsia="Times New Roman" w:hAnsi="Calibri" w:cs="Calibri"/>
                <w:color w:val="000000"/>
                <w:lang w:eastAsia="en-AU"/>
              </w:rPr>
              <w:t>plays</w:t>
            </w:r>
            <w:r w:rsidR="0025166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a pivotal role in delivering a high standard of </w:t>
            </w:r>
            <w:r w:rsidR="00CF659A">
              <w:rPr>
                <w:rFonts w:ascii="Calibri" w:eastAsia="Times New Roman" w:hAnsi="Calibri" w:cs="Calibri"/>
                <w:color w:val="000000"/>
                <w:lang w:eastAsia="en-AU"/>
              </w:rPr>
              <w:t>customer service and</w:t>
            </w:r>
            <w:r w:rsidR="00B76874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DB738B">
              <w:rPr>
                <w:rFonts w:ascii="Calibri" w:eastAsia="Times New Roman" w:hAnsi="Calibri" w:cs="Calibri"/>
                <w:color w:val="000000"/>
                <w:lang w:eastAsia="en-AU"/>
              </w:rPr>
              <w:t>supporting</w:t>
            </w:r>
            <w:r w:rsidR="00CF659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innovative product development and implementation. </w:t>
            </w:r>
          </w:p>
          <w:p w14:paraId="4BDAA8FD" w14:textId="41E86671" w:rsidR="00BD3380" w:rsidRDefault="006E7547" w:rsidP="00D71CA7">
            <w:pPr>
              <w:pStyle w:val="ListParagraph"/>
              <w:spacing w:after="0" w:line="240" w:lineRule="auto"/>
              <w:ind w:left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Key activities</w:t>
            </w:r>
            <w:r w:rsidR="00E43129">
              <w:rPr>
                <w:rFonts w:ascii="Calibri" w:eastAsia="Times New Roman" w:hAnsi="Calibri" w:cs="Calibri"/>
                <w:color w:val="000000"/>
                <w:lang w:eastAsia="en-AU"/>
              </w:rPr>
              <w:t>:</w:t>
            </w:r>
          </w:p>
          <w:p w14:paraId="05E41B95" w14:textId="7098146C" w:rsidR="00BD3380" w:rsidRPr="00BD3380" w:rsidRDefault="00BD3380" w:rsidP="00BD3380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D3380">
              <w:rPr>
                <w:rFonts w:ascii="Calibri" w:eastAsia="Times New Roman" w:hAnsi="Calibri" w:cs="Calibri"/>
                <w:color w:val="000000"/>
                <w:lang w:eastAsia="en-AU"/>
              </w:rPr>
              <w:t>Answering customer enquiries and providing</w:t>
            </w:r>
            <w:r w:rsidR="00E43129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customer</w:t>
            </w:r>
            <w:r w:rsidRPr="00BD3380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support.</w:t>
            </w:r>
          </w:p>
          <w:p w14:paraId="570F688F" w14:textId="77777777" w:rsidR="00BD3380" w:rsidRPr="00BD3380" w:rsidRDefault="00BD3380" w:rsidP="00BD3380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D3380">
              <w:rPr>
                <w:rFonts w:ascii="Calibri" w:eastAsia="Times New Roman" w:hAnsi="Calibri" w:cs="Calibri"/>
                <w:color w:val="000000"/>
                <w:lang w:eastAsia="en-AU"/>
              </w:rPr>
              <w:t>Liaising with and providing stakeholders with information.</w:t>
            </w:r>
          </w:p>
          <w:p w14:paraId="052B0860" w14:textId="1781B97A" w:rsidR="00BD3380" w:rsidRPr="00BD3380" w:rsidRDefault="00BD3380" w:rsidP="00BD3380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D3380">
              <w:rPr>
                <w:rFonts w:ascii="Calibri" w:eastAsia="Times New Roman" w:hAnsi="Calibri" w:cs="Calibri"/>
                <w:color w:val="000000"/>
                <w:lang w:eastAsia="en-AU"/>
              </w:rPr>
              <w:t>Diary management, including booking appointments and sending emails.</w:t>
            </w:r>
          </w:p>
          <w:p w14:paraId="43C7214D" w14:textId="77777777" w:rsidR="00BD3380" w:rsidRPr="00BD3380" w:rsidRDefault="00BD3380" w:rsidP="00BD3380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D3380">
              <w:rPr>
                <w:rFonts w:ascii="Calibri" w:eastAsia="Times New Roman" w:hAnsi="Calibri" w:cs="Calibri"/>
                <w:color w:val="000000"/>
                <w:lang w:eastAsia="en-AU"/>
              </w:rPr>
              <w:t>Data entry and document formatting.</w:t>
            </w:r>
          </w:p>
          <w:p w14:paraId="49C23FFC" w14:textId="621C37B3" w:rsidR="00217878" w:rsidRPr="00217878" w:rsidRDefault="00BD3380" w:rsidP="00217878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D3380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Website </w:t>
            </w:r>
            <w:r w:rsidR="00E200DE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nd social media </w:t>
            </w:r>
            <w:r w:rsidRPr="00BD3380">
              <w:rPr>
                <w:rFonts w:ascii="Calibri" w:eastAsia="Times New Roman" w:hAnsi="Calibri" w:cs="Calibri"/>
                <w:color w:val="000000"/>
                <w:lang w:eastAsia="en-AU"/>
              </w:rPr>
              <w:t>maintenance and basi</w:t>
            </w:r>
            <w:r w:rsidR="00E200DE">
              <w:rPr>
                <w:rFonts w:ascii="Calibri" w:eastAsia="Times New Roman" w:hAnsi="Calibri" w:cs="Calibri"/>
                <w:color w:val="000000"/>
                <w:lang w:eastAsia="en-AU"/>
              </w:rPr>
              <w:t>c content development</w:t>
            </w:r>
            <w:r w:rsidRPr="00BD3380">
              <w:rPr>
                <w:rFonts w:ascii="Calibri" w:eastAsia="Times New Roman" w:hAnsi="Calibri" w:cs="Calibri"/>
                <w:color w:val="000000"/>
                <w:lang w:eastAsia="en-AU"/>
              </w:rPr>
              <w:t>.</w:t>
            </w:r>
          </w:p>
          <w:p w14:paraId="1A9649D1" w14:textId="6914520F" w:rsidR="00B4499E" w:rsidRDefault="00B4499E" w:rsidP="00BD3380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Assisting</w:t>
            </w:r>
            <w:r w:rsidR="00A8658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proofErr w:type="spellStart"/>
            <w:r w:rsidR="00A8658A">
              <w:rPr>
                <w:rFonts w:ascii="Calibri" w:eastAsia="Times New Roman" w:hAnsi="Calibri" w:cs="Calibri"/>
                <w:color w:val="000000"/>
                <w:lang w:eastAsia="en-AU"/>
              </w:rPr>
              <w:t>Flexiwell’s</w:t>
            </w:r>
            <w:proofErr w:type="spellEnd"/>
            <w:r w:rsidR="00A8658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Partners with facilitation of appointments where required.</w:t>
            </w:r>
          </w:p>
          <w:p w14:paraId="4B9CE9E2" w14:textId="3A017AA4" w:rsidR="0030006C" w:rsidRDefault="0030006C" w:rsidP="00BD3380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ssist with research and </w:t>
            </w:r>
            <w:r w:rsidR="00E1710B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review of 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report</w:t>
            </w:r>
            <w:r w:rsidR="001D31EC">
              <w:rPr>
                <w:rFonts w:ascii="Calibri" w:eastAsia="Times New Roman" w:hAnsi="Calibri" w:cs="Calibri"/>
                <w:color w:val="000000"/>
                <w:lang w:eastAsia="en-AU"/>
              </w:rPr>
              <w:t>s</w:t>
            </w:r>
          </w:p>
          <w:p w14:paraId="726BD170" w14:textId="64C1E69E" w:rsidR="00EE25EE" w:rsidRDefault="00EE25EE" w:rsidP="00BD3380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Assist with</w:t>
            </w:r>
            <w:r w:rsidR="006127D9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services review and development as required</w:t>
            </w:r>
          </w:p>
          <w:p w14:paraId="7DB92352" w14:textId="56401D56" w:rsidR="009861DB" w:rsidRPr="00BD3380" w:rsidRDefault="009861DB" w:rsidP="00CA2C01">
            <w:pPr>
              <w:pStyle w:val="ListParagraph"/>
              <w:spacing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  <w:p w14:paraId="295CAD2F" w14:textId="2400C036" w:rsidR="00BD3380" w:rsidRPr="003C69DC" w:rsidRDefault="00BD3380" w:rsidP="00D71CA7">
            <w:pPr>
              <w:pStyle w:val="ListParagraph"/>
              <w:spacing w:after="0" w:line="240" w:lineRule="auto"/>
              <w:ind w:left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EA5E7D" w:rsidRPr="00281518" w14:paraId="20120866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99AFE4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D9A37" w14:textId="77777777" w:rsidR="00EA5E7D" w:rsidRPr="00281518" w:rsidRDefault="00EA5E7D" w:rsidP="00EA5E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EA5E7D" w:rsidRPr="00281518" w14:paraId="3F9F8900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D8F16A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270D6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EA5E7D" w:rsidRPr="00281518" w14:paraId="4BB8FB39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5794DF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720FA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EA5E7D" w:rsidRPr="00281518" w14:paraId="6521237D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8AA2D6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59925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EA5E7D" w:rsidRPr="00281518" w14:paraId="40ED186B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5B66C6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29724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EA5E7D" w:rsidRPr="00281518" w14:paraId="75C91122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CEA0A1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51F93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EA5E7D" w:rsidRPr="00281518" w14:paraId="45845CFA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A3312D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24D83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EA5E7D" w:rsidRPr="00281518" w14:paraId="43156249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EFBA1E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3B576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EA5E7D" w:rsidRPr="00281518" w14:paraId="7B93D313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686303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B316D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EA5E7D" w:rsidRPr="00281518" w14:paraId="111179AE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156DBF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01D50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EA5E7D" w:rsidRPr="00281518" w14:paraId="0C6158DE" w14:textId="77777777" w:rsidTr="009E298B">
        <w:trPr>
          <w:gridAfter w:val="1"/>
          <w:wAfter w:w="443" w:type="dxa"/>
          <w:trHeight w:val="306"/>
        </w:trPr>
        <w:tc>
          <w:tcPr>
            <w:tcW w:w="991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75C61A" w14:textId="77777777" w:rsidR="00EA5E7D" w:rsidRPr="00281518" w:rsidRDefault="00EA5E7D" w:rsidP="00EA5E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DAEA2" w14:textId="77777777" w:rsidR="00EA5E7D" w:rsidRPr="00281518" w:rsidRDefault="00EA5E7D" w:rsidP="00EA5E7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19B96EFE" w14:textId="77777777" w:rsidTr="009E298B">
        <w:trPr>
          <w:gridAfter w:val="2"/>
          <w:wAfter w:w="709" w:type="dxa"/>
          <w:trHeight w:val="211"/>
        </w:trPr>
        <w:tc>
          <w:tcPr>
            <w:tcW w:w="991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5F995E09" w14:textId="77777777" w:rsidR="00FD09DE" w:rsidRPr="00EA5E7D" w:rsidRDefault="00FD09DE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EA5E7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Skills and Experience </w:t>
            </w:r>
          </w:p>
        </w:tc>
      </w:tr>
      <w:tr w:rsidR="00FD09DE" w:rsidRPr="00FD09DE" w14:paraId="2F59F7EF" w14:textId="77777777" w:rsidTr="009E298B">
        <w:trPr>
          <w:gridAfter w:val="2"/>
          <w:wAfter w:w="709" w:type="dxa"/>
          <w:trHeight w:val="201"/>
        </w:trPr>
        <w:tc>
          <w:tcPr>
            <w:tcW w:w="99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hideMark/>
          </w:tcPr>
          <w:p w14:paraId="46A5E0E1" w14:textId="2BA01D71" w:rsidR="00FD09DE" w:rsidRPr="00EA5E7D" w:rsidRDefault="00FD09DE" w:rsidP="00EA5E7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EA5E7D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Listed below are company requirements for a successful application</w:t>
            </w:r>
            <w:r w:rsidR="00605211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. T</w:t>
            </w:r>
            <w:r w:rsidRPr="00EA5E7D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hese are identified as either Desired or Essential requirements using (D) and (E)</w:t>
            </w:r>
          </w:p>
          <w:p w14:paraId="79E3B314" w14:textId="0B89F5C3" w:rsidR="00FD09DE" w:rsidRPr="00EA5E7D" w:rsidRDefault="00FD09DE" w:rsidP="00EA5E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</w:tr>
      <w:tr w:rsidR="00FD09DE" w:rsidRPr="00FD09DE" w14:paraId="7B56BE7F" w14:textId="77777777" w:rsidTr="00E56413">
        <w:trPr>
          <w:gridAfter w:val="2"/>
          <w:wAfter w:w="709" w:type="dxa"/>
          <w:trHeight w:val="509"/>
        </w:trPr>
        <w:tc>
          <w:tcPr>
            <w:tcW w:w="4199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  <w:hideMark/>
          </w:tcPr>
          <w:p w14:paraId="2989546E" w14:textId="04A541A4" w:rsidR="004F4D28" w:rsidRPr="002A3989" w:rsidRDefault="00FD09DE" w:rsidP="002A3989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FD09DE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Qualification</w:t>
            </w:r>
            <w:r w:rsidR="002A398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</w:t>
            </w:r>
          </w:p>
        </w:tc>
        <w:tc>
          <w:tcPr>
            <w:tcW w:w="57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4B501" w14:textId="2BA08B98" w:rsidR="006D6196" w:rsidRDefault="006D6196" w:rsidP="006D619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High School Certificate </w:t>
            </w:r>
            <w:r w:rsidR="00C36D5E">
              <w:rPr>
                <w:rFonts w:ascii="Calibri" w:eastAsia="Times New Roman" w:hAnsi="Calibri" w:cs="Calibri"/>
                <w:color w:val="000000"/>
                <w:lang w:eastAsia="en-AU"/>
              </w:rPr>
              <w:t>(E)</w:t>
            </w:r>
          </w:p>
          <w:p w14:paraId="1478DA2D" w14:textId="078A0BD8" w:rsidR="003C69DC" w:rsidRPr="008F44C0" w:rsidRDefault="002C649E" w:rsidP="006D619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Currently enrolled in a year 2 and above of </w:t>
            </w:r>
            <w:r w:rsidR="00BC1F5E">
              <w:rPr>
                <w:rFonts w:ascii="Calibri" w:eastAsia="Times New Roman" w:hAnsi="Calibri" w:cs="Calibri"/>
                <w:color w:val="000000"/>
                <w:lang w:eastAsia="en-AU"/>
              </w:rPr>
              <w:t>a Bachelor level degree i</w:t>
            </w:r>
            <w:r w:rsidR="001D511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n following disciplines: Occupational Therapy, </w:t>
            </w:r>
            <w:r w:rsidR="00CC5B60">
              <w:rPr>
                <w:rFonts w:ascii="Calibri" w:eastAsia="Times New Roman" w:hAnsi="Calibri" w:cs="Calibri"/>
                <w:color w:val="000000"/>
                <w:lang w:eastAsia="en-AU"/>
              </w:rPr>
              <w:t>Physiotherapy</w:t>
            </w:r>
            <w:r w:rsidR="001D511F">
              <w:rPr>
                <w:rFonts w:ascii="Calibri" w:eastAsia="Times New Roman" w:hAnsi="Calibri" w:cs="Calibri"/>
                <w:color w:val="000000"/>
                <w:lang w:eastAsia="en-AU"/>
              </w:rPr>
              <w:t>, Nursing</w:t>
            </w:r>
            <w:r w:rsidR="00B56AA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or Exercise Physiology. </w:t>
            </w:r>
            <w:r w:rsidR="00C36D5E">
              <w:rPr>
                <w:rFonts w:ascii="Calibri" w:eastAsia="Times New Roman" w:hAnsi="Calibri" w:cs="Calibri"/>
                <w:color w:val="000000"/>
                <w:lang w:eastAsia="en-AU"/>
              </w:rPr>
              <w:t>(E)</w:t>
            </w:r>
          </w:p>
        </w:tc>
      </w:tr>
      <w:tr w:rsidR="00FD09DE" w:rsidRPr="00FD09DE" w14:paraId="6E12461A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49D6F949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635C4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8EA5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</w:tr>
      <w:tr w:rsidR="00FD09DE" w:rsidRPr="00FD09DE" w14:paraId="64089E8D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4E183E84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33D86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C02EA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788F87DC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39B7755E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E7170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2AACF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10E2D50B" w14:textId="77777777" w:rsidTr="00E56413">
        <w:trPr>
          <w:trHeight w:val="65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355BF9C3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97001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A98C0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3347776E" w14:textId="77777777" w:rsidTr="00E56413">
        <w:trPr>
          <w:trHeight w:val="93"/>
        </w:trPr>
        <w:tc>
          <w:tcPr>
            <w:tcW w:w="4199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  <w:hideMark/>
          </w:tcPr>
          <w:p w14:paraId="11635984" w14:textId="77777777" w:rsidR="00CC5B60" w:rsidRDefault="00CC5B60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  <w:p w14:paraId="5351CFA7" w14:textId="7C0CC80B" w:rsid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FD09DE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lastRenderedPageBreak/>
              <w:t>Skills</w:t>
            </w:r>
          </w:p>
          <w:p w14:paraId="6913D1EC" w14:textId="55DB467B" w:rsidR="003073F4" w:rsidRPr="00EA5E7D" w:rsidRDefault="003073F4" w:rsidP="00EA5E7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</w:p>
        </w:tc>
        <w:tc>
          <w:tcPr>
            <w:tcW w:w="57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B2977" w14:textId="579DAC1C" w:rsidR="00CC5B60" w:rsidRDefault="00CC5B60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B60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 xml:space="preserve">Intermediate level of computer literacy </w:t>
            </w:r>
            <w:proofErr w:type="gramStart"/>
            <w:r w:rsidRPr="00CC5B60">
              <w:rPr>
                <w:rFonts w:ascii="Calibri" w:eastAsia="Times New Roman" w:hAnsi="Calibri" w:cs="Calibri"/>
                <w:color w:val="000000"/>
                <w:lang w:eastAsia="en-AU"/>
              </w:rPr>
              <w:t>include</w:t>
            </w:r>
            <w:proofErr w:type="gramEnd"/>
            <w:r w:rsidRPr="00CC5B60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Microsoft Suite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(</w:t>
            </w:r>
            <w:r w:rsidR="001448F9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E), </w:t>
            </w:r>
            <w:proofErr w:type="spellStart"/>
            <w:r w:rsidR="001448F9">
              <w:rPr>
                <w:rFonts w:ascii="Calibri" w:eastAsia="Times New Roman" w:hAnsi="Calibri" w:cs="Calibri"/>
                <w:color w:val="000000"/>
                <w:lang w:eastAsia="en-AU"/>
              </w:rPr>
              <w:t>Zoho</w:t>
            </w:r>
            <w:proofErr w:type="spellEnd"/>
            <w:r w:rsidR="001448F9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AE4FE7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One </w:t>
            </w:r>
            <w:r w:rsidR="001448F9">
              <w:rPr>
                <w:rFonts w:ascii="Calibri" w:eastAsia="Times New Roman" w:hAnsi="Calibri" w:cs="Calibri"/>
                <w:color w:val="000000"/>
                <w:lang w:eastAsia="en-AU"/>
              </w:rPr>
              <w:t>(D)</w:t>
            </w:r>
          </w:p>
          <w:p w14:paraId="28DE30C7" w14:textId="190BCBDE" w:rsidR="003073F4" w:rsidRDefault="00152634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Demonstrated ability to </w:t>
            </w:r>
            <w:r w:rsidR="00181CA0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develop well written content – essays, </w:t>
            </w:r>
            <w:proofErr w:type="gramStart"/>
            <w:r w:rsidR="00181CA0">
              <w:rPr>
                <w:rFonts w:ascii="Calibri" w:eastAsia="Times New Roman" w:hAnsi="Calibri" w:cs="Calibri"/>
                <w:color w:val="000000"/>
                <w:lang w:eastAsia="en-AU"/>
              </w:rPr>
              <w:t>blogs</w:t>
            </w:r>
            <w:proofErr w:type="gramEnd"/>
            <w:r w:rsidR="00181CA0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or</w:t>
            </w:r>
            <w:r w:rsidR="006A22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journal articles.</w:t>
            </w:r>
          </w:p>
          <w:p w14:paraId="1FE06DA5" w14:textId="778588D4" w:rsidR="008F44C0" w:rsidRDefault="006A221D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D</w:t>
            </w:r>
            <w:r w:rsidR="008F44C0">
              <w:rPr>
                <w:rFonts w:ascii="Calibri" w:eastAsia="Times New Roman" w:hAnsi="Calibri" w:cs="Calibri"/>
                <w:color w:val="000000"/>
                <w:lang w:eastAsia="en-AU"/>
              </w:rPr>
              <w:t>emonstrated ability to organise and triage tasks with effective time management.</w:t>
            </w:r>
          </w:p>
          <w:p w14:paraId="1F6E35A9" w14:textId="2644DACB" w:rsidR="003073F4" w:rsidRDefault="006A221D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D</w:t>
            </w:r>
            <w:r w:rsidR="003073F4">
              <w:rPr>
                <w:rFonts w:ascii="Calibri" w:eastAsia="Times New Roman" w:hAnsi="Calibri" w:cs="Calibri"/>
                <w:color w:val="000000"/>
                <w:lang w:eastAsia="en-AU"/>
              </w:rPr>
              <w:t>emonstrated ability to work autonomously and in a team environment.</w:t>
            </w:r>
          </w:p>
          <w:p w14:paraId="3A8A7424" w14:textId="59FA705C" w:rsidR="002A2F31" w:rsidRDefault="002A2F31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Demonstrated </w:t>
            </w:r>
            <w:r w:rsidR="00E07E2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high level of agility and ability to pivot when required. </w:t>
            </w:r>
          </w:p>
          <w:p w14:paraId="78B0F66E" w14:textId="13FD2892" w:rsidR="003073F4" w:rsidRDefault="003073F4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High level communication skills – oral and written</w:t>
            </w:r>
            <w:r w:rsidR="00E07E2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(high level of accuracy)</w:t>
            </w:r>
          </w:p>
          <w:p w14:paraId="720A2787" w14:textId="09B1B870" w:rsidR="00225B5C" w:rsidRDefault="00225B5C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Demonstrated </w:t>
            </w:r>
            <w:r w:rsidR="00777FD0">
              <w:rPr>
                <w:rFonts w:ascii="Calibri" w:eastAsia="Times New Roman" w:hAnsi="Calibri" w:cs="Calibri"/>
                <w:color w:val="000000"/>
                <w:lang w:eastAsia="en-AU"/>
              </w:rPr>
              <w:t>b</w:t>
            </w:r>
            <w:r w:rsidR="00723E6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sic </w:t>
            </w:r>
            <w:r w:rsidR="00777FD0">
              <w:rPr>
                <w:rFonts w:ascii="Calibri" w:eastAsia="Times New Roman" w:hAnsi="Calibri" w:cs="Calibri"/>
                <w:color w:val="000000"/>
                <w:lang w:eastAsia="en-AU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esearch </w:t>
            </w:r>
            <w:r w:rsidR="00777FD0">
              <w:rPr>
                <w:rFonts w:ascii="Calibri" w:eastAsia="Times New Roman" w:hAnsi="Calibri" w:cs="Calibri"/>
                <w:color w:val="000000"/>
                <w:lang w:eastAsia="en-AU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kills</w:t>
            </w:r>
            <w:r w:rsidR="00723E6A">
              <w:rPr>
                <w:rFonts w:ascii="Calibri" w:eastAsia="Times New Roman" w:hAnsi="Calibri" w:cs="Calibri"/>
                <w:color w:val="000000"/>
                <w:lang w:eastAsia="en-AU"/>
              </w:rPr>
              <w:t>.</w:t>
            </w:r>
          </w:p>
          <w:p w14:paraId="22E041D9" w14:textId="4A079E96" w:rsidR="00225B5C" w:rsidRDefault="00225B5C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Demonstrated basic understanding of Project Management methodolog</w:t>
            </w:r>
            <w:r w:rsidR="00723E6A">
              <w:rPr>
                <w:rFonts w:ascii="Calibri" w:eastAsia="Times New Roman" w:hAnsi="Calibri" w:cs="Calibri"/>
                <w:color w:val="000000"/>
                <w:lang w:eastAsia="en-AU"/>
              </w:rPr>
              <w:t>ies and their application.</w:t>
            </w:r>
          </w:p>
          <w:p w14:paraId="38693D27" w14:textId="424EC6C6" w:rsidR="00172A8D" w:rsidRPr="00172A8D" w:rsidRDefault="00172A8D" w:rsidP="00E07E21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vAlign w:val="center"/>
            <w:hideMark/>
          </w:tcPr>
          <w:p w14:paraId="385BC2A8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72C43D43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57BD8CFA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640BE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E7E68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FD09DE" w:rsidRPr="00FD09DE" w14:paraId="538FBE04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6D6F193D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83A8F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B7476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0B5F77B5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4C796F8D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954BA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461FA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26DF758E" w14:textId="77777777" w:rsidTr="00E56413">
        <w:trPr>
          <w:trHeight w:val="3554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688023F5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0599B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A3C7E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091770F3" w14:textId="77777777" w:rsidTr="00E56413">
        <w:trPr>
          <w:trHeight w:val="93"/>
        </w:trPr>
        <w:tc>
          <w:tcPr>
            <w:tcW w:w="4199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  <w:hideMark/>
          </w:tcPr>
          <w:p w14:paraId="1DC56952" w14:textId="1000026B" w:rsidR="00FD09DE" w:rsidRDefault="00605211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Work </w:t>
            </w:r>
            <w:r w:rsidR="00FD09DE" w:rsidRPr="00FD09DE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xperience</w:t>
            </w:r>
          </w:p>
          <w:p w14:paraId="65ADA2DF" w14:textId="582BD278" w:rsidR="003073F4" w:rsidRPr="00FD09DE" w:rsidRDefault="003073F4" w:rsidP="00605211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9EDC0" w14:textId="56E62CE1" w:rsidR="00FD09DE" w:rsidRDefault="004A7A2B" w:rsidP="003C69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1+ years of customer service </w:t>
            </w:r>
            <w:r w:rsidR="00E96EDB">
              <w:rPr>
                <w:rFonts w:ascii="Calibri" w:eastAsia="Times New Roman" w:hAnsi="Calibri" w:cs="Calibri"/>
                <w:color w:val="000000"/>
                <w:lang w:eastAsia="en-AU"/>
              </w:rPr>
              <w:t>experience</w:t>
            </w:r>
            <w:r w:rsidR="00646CCC">
              <w:rPr>
                <w:rFonts w:ascii="Calibri" w:eastAsia="Times New Roman" w:hAnsi="Calibri" w:cs="Calibri"/>
                <w:color w:val="000000"/>
                <w:lang w:eastAsia="en-AU"/>
              </w:rPr>
              <w:t>.</w:t>
            </w:r>
          </w:p>
          <w:p w14:paraId="615DE8AF" w14:textId="77777777" w:rsidR="00E96EDB" w:rsidRDefault="003A70B6" w:rsidP="003C69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Although not essential, experience in allied health,</w:t>
            </w:r>
            <w:r w:rsidR="00646CCC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medical or legal administration would be highly regarded.</w:t>
            </w:r>
          </w:p>
          <w:p w14:paraId="514E407E" w14:textId="2F6913E6" w:rsidR="00646CCC" w:rsidRPr="003C69DC" w:rsidRDefault="00646CCC" w:rsidP="003C69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This is an entry level role, and as such seeks</w:t>
            </w:r>
            <w:r w:rsidR="0077757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an academic aptitude and desire to grow and develop with the business</w:t>
            </w:r>
            <w:r w:rsidR="002C5DF3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first and foremost. </w:t>
            </w:r>
          </w:p>
        </w:tc>
        <w:tc>
          <w:tcPr>
            <w:tcW w:w="709" w:type="dxa"/>
            <w:gridSpan w:val="2"/>
            <w:vAlign w:val="center"/>
            <w:hideMark/>
          </w:tcPr>
          <w:p w14:paraId="420D08CD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342C30E3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6354D0E6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EF15A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DF5D1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FD09DE" w:rsidRPr="00FD09DE" w14:paraId="4575FC02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1E5C45C4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26C0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47695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0BB1AA93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5A51B650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BEFE3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E7C42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234E5875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39E97E87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7D290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5D021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102CFFDA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1C74E57C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478FF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2BC42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FD09DE" w:rsidRPr="00FD09DE" w14:paraId="3D1C8540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296019CD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A8B83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09B8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2B0BE5C2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0A30C4F1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FF91E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4A3C6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214194C8" w14:textId="77777777" w:rsidTr="00E56413">
        <w:trPr>
          <w:trHeight w:val="581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0279FCA7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E367C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0626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7AB337BA" w14:textId="77777777" w:rsidTr="00E56413">
        <w:trPr>
          <w:trHeight w:val="93"/>
        </w:trPr>
        <w:tc>
          <w:tcPr>
            <w:tcW w:w="4199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  <w:hideMark/>
          </w:tcPr>
          <w:p w14:paraId="6BF5803D" w14:textId="77777777" w:rsidR="00FD09DE" w:rsidRPr="00FD09DE" w:rsidRDefault="00FD09DE" w:rsidP="00EA5E7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FD09DE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ssential Requirements</w:t>
            </w:r>
          </w:p>
        </w:tc>
        <w:tc>
          <w:tcPr>
            <w:tcW w:w="57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67966" w14:textId="5AC53913" w:rsidR="00FD09DE" w:rsidRDefault="00605211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To demonstrate the </w:t>
            </w:r>
            <w:proofErr w:type="spellStart"/>
            <w:r w:rsidR="008B3995">
              <w:rPr>
                <w:rFonts w:ascii="Calibri" w:eastAsia="Times New Roman" w:hAnsi="Calibri" w:cs="Calibri"/>
                <w:color w:val="000000"/>
                <w:lang w:eastAsia="en-AU"/>
              </w:rPr>
              <w:t>Flexiwell’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purpose, mission and values in all actions and behaviours.</w:t>
            </w:r>
          </w:p>
          <w:p w14:paraId="44459E38" w14:textId="10F7AA51" w:rsidR="00E07E21" w:rsidRPr="009E298B" w:rsidRDefault="00E07E21" w:rsidP="00FD09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07E21">
              <w:rPr>
                <w:rFonts w:ascii="Calibri" w:eastAsia="Times New Roman" w:hAnsi="Calibri" w:cs="Calibri"/>
                <w:color w:val="000000"/>
                <w:lang w:eastAsia="en-AU"/>
              </w:rPr>
              <w:t>Positive attitude and self-motivat</w:t>
            </w:r>
            <w:r w:rsidR="008B3995">
              <w:rPr>
                <w:rFonts w:ascii="Calibri" w:eastAsia="Times New Roman" w:hAnsi="Calibri" w:cs="Calibri"/>
                <w:color w:val="000000"/>
                <w:lang w:eastAsia="en-AU"/>
              </w:rPr>
              <w:t>ion</w:t>
            </w:r>
          </w:p>
        </w:tc>
        <w:tc>
          <w:tcPr>
            <w:tcW w:w="709" w:type="dxa"/>
            <w:gridSpan w:val="2"/>
            <w:vAlign w:val="center"/>
            <w:hideMark/>
          </w:tcPr>
          <w:p w14:paraId="3DD3A023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3683C576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486DD2AE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83DA5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1B403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FD09DE" w:rsidRPr="00FD09DE" w14:paraId="1AF0E5FB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783B08B2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983C9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177E2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04B8119F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26B38F99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8AA03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0F3A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FD09DE" w:rsidRPr="00FD09DE" w14:paraId="5A909AF7" w14:textId="77777777" w:rsidTr="00E56413">
        <w:trPr>
          <w:trHeight w:val="93"/>
        </w:trPr>
        <w:tc>
          <w:tcPr>
            <w:tcW w:w="419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2488A34E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57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DB710" w14:textId="77777777" w:rsidR="00FD09DE" w:rsidRPr="00FD09DE" w:rsidRDefault="00FD09DE" w:rsidP="00FD09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49E7B" w14:textId="77777777" w:rsidR="00FD09DE" w:rsidRPr="00FD09DE" w:rsidRDefault="00FD09DE" w:rsidP="00FD09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7923F999" w14:textId="4506776E" w:rsidR="002F42CC" w:rsidRPr="009E298B" w:rsidRDefault="002F42CC">
      <w:pPr>
        <w:rPr>
          <w:b/>
          <w:bCs/>
          <w:sz w:val="6"/>
          <w:szCs w:val="6"/>
          <w:lang w:val="en-US"/>
        </w:rPr>
      </w:pPr>
    </w:p>
    <w:tbl>
      <w:tblPr>
        <w:tblW w:w="10343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838"/>
        <w:gridCol w:w="2410"/>
        <w:gridCol w:w="5791"/>
        <w:gridCol w:w="304"/>
      </w:tblGrid>
      <w:tr w:rsidR="002033B2" w:rsidRPr="002033B2" w14:paraId="00D7910D" w14:textId="77777777" w:rsidTr="009D30F8">
        <w:trPr>
          <w:gridAfter w:val="1"/>
          <w:wAfter w:w="304" w:type="dxa"/>
          <w:trHeight w:val="368"/>
        </w:trPr>
        <w:tc>
          <w:tcPr>
            <w:tcW w:w="100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  <w:noWrap/>
            <w:vAlign w:val="center"/>
            <w:hideMark/>
          </w:tcPr>
          <w:p w14:paraId="5A977E5D" w14:textId="1C11E5E3" w:rsidR="002033B2" w:rsidRPr="002033B2" w:rsidRDefault="004C5D79" w:rsidP="002033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6"/>
                <w:szCs w:val="26"/>
                <w:lang w:eastAsia="en-AU"/>
              </w:rPr>
            </w:pPr>
            <w:r>
              <w:rPr>
                <w:b/>
                <w:bCs/>
                <w:sz w:val="36"/>
                <w:szCs w:val="36"/>
                <w:lang w:val="en-US"/>
              </w:rPr>
              <w:br w:type="page"/>
            </w:r>
            <w:r w:rsidR="009E298B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  <w:shd w:val="clear" w:color="auto" w:fill="000000" w:themeFill="text1"/>
                <w:lang w:eastAsia="en-AU"/>
              </w:rPr>
              <w:t>Section 2 – Values &amp; Required Demonstrated Behaviours</w:t>
            </w:r>
          </w:p>
        </w:tc>
      </w:tr>
      <w:tr w:rsidR="002033B2" w:rsidRPr="002033B2" w14:paraId="4EC1B88C" w14:textId="77777777" w:rsidTr="002A3989">
        <w:trPr>
          <w:gridAfter w:val="1"/>
          <w:wAfter w:w="304" w:type="dxa"/>
          <w:trHeight w:val="675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8E45C56" w14:textId="5D3410D7" w:rsidR="002033B2" w:rsidRPr="000C75C1" w:rsidRDefault="002033B2" w:rsidP="001A19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C75C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Values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BB74D6D" w14:textId="77777777" w:rsidR="002033B2" w:rsidRPr="000C75C1" w:rsidRDefault="002033B2" w:rsidP="001A19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C75C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Method</w:t>
            </w:r>
          </w:p>
        </w:tc>
        <w:tc>
          <w:tcPr>
            <w:tcW w:w="5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22090A" w14:textId="60CE37A8" w:rsidR="002033B2" w:rsidRPr="000C75C1" w:rsidRDefault="002033B2" w:rsidP="001A19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C75C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Measures of Success</w:t>
            </w:r>
            <w:r w:rsidR="001A19C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(Demonstrated Behaviours)</w:t>
            </w:r>
          </w:p>
        </w:tc>
      </w:tr>
      <w:tr w:rsidR="009D30F8" w:rsidRPr="002033B2" w14:paraId="10E3D6F3" w14:textId="77777777" w:rsidTr="00E56413">
        <w:trPr>
          <w:gridAfter w:val="1"/>
          <w:wAfter w:w="304" w:type="dxa"/>
          <w:trHeight w:val="450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</w:tcPr>
          <w:p w14:paraId="7E73DE7E" w14:textId="7E0E692C" w:rsidR="009D30F8" w:rsidRPr="002033B2" w:rsidRDefault="00554F72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olistic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B9251" w14:textId="05DF5538" w:rsidR="009D30F8" w:rsidRPr="00571F69" w:rsidRDefault="00DC1321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highlight w:val="yellow"/>
                <w:lang w:eastAsia="en-AU"/>
              </w:rPr>
            </w:pPr>
            <w:r w:rsidRPr="004D57F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 xml:space="preserve">Always think of the </w:t>
            </w:r>
            <w:r w:rsidR="000C3B82" w:rsidRPr="004D57F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bigger</w:t>
            </w:r>
            <w:r w:rsidRPr="004D57F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 xml:space="preserve"> picture</w:t>
            </w:r>
            <w:r w:rsidR="000C3B82" w:rsidRPr="004D57F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 xml:space="preserve">. Consider </w:t>
            </w:r>
            <w:r w:rsidR="004D57F9" w:rsidRPr="004D57F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 xml:space="preserve">individual actions and their impact both to your work and broader business. </w:t>
            </w:r>
          </w:p>
        </w:tc>
        <w:tc>
          <w:tcPr>
            <w:tcW w:w="5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50ECC" w14:textId="34D2F21D" w:rsidR="009D30F8" w:rsidRDefault="004A265F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FB4C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edicate yourself to learning</w:t>
            </w:r>
            <w:r w:rsidR="00FB4C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FB4C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- </w:t>
            </w:r>
            <w:r w:rsidR="00FB4CD3" w:rsidRPr="00FB4C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eview successes, challenges and impacts of everything you do</w:t>
            </w:r>
          </w:p>
          <w:p w14:paraId="136F6DC6" w14:textId="7C5B2FA0" w:rsidR="00FB4CD3" w:rsidRDefault="00655684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Be curious, learn </w:t>
            </w:r>
            <w:r w:rsidR="00EC76B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elevant context</w:t>
            </w:r>
          </w:p>
          <w:p w14:paraId="513EFE1E" w14:textId="359B5EB5" w:rsidR="00EC76B6" w:rsidRDefault="00EC76B6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Apply sensemaking to your decisions, especially when working in ambiguous </w:t>
            </w:r>
            <w:r w:rsidR="007C392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ituations</w:t>
            </w:r>
          </w:p>
          <w:p w14:paraId="289901B9" w14:textId="54C679A2" w:rsidR="004A265F" w:rsidRPr="00571F69" w:rsidRDefault="004A265F" w:rsidP="007C3922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en-AU"/>
              </w:rPr>
            </w:pPr>
          </w:p>
        </w:tc>
      </w:tr>
      <w:tr w:rsidR="009D30F8" w:rsidRPr="002033B2" w14:paraId="3BFCB074" w14:textId="77777777" w:rsidTr="00E56413">
        <w:trPr>
          <w:gridAfter w:val="1"/>
          <w:wAfter w:w="304" w:type="dxa"/>
          <w:trHeight w:val="450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</w:tcPr>
          <w:p w14:paraId="0D944F38" w14:textId="45A23E3F" w:rsidR="009D30F8" w:rsidRPr="002033B2" w:rsidRDefault="00554F72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Making an Impact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FDEE7" w14:textId="529B7C49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1A19C4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Be passionate, inspire each other and every customer you engage with and serve.</w:t>
            </w:r>
          </w:p>
        </w:tc>
        <w:tc>
          <w:tcPr>
            <w:tcW w:w="5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B6C4C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very interaction with clients should have the 'client experience’ front of mind and ensure that each interaction is positive, engaging and of value to the client.</w:t>
            </w:r>
          </w:p>
          <w:p w14:paraId="605666CA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Being proactive in completing your tasks and obligations. </w:t>
            </w:r>
          </w:p>
          <w:p w14:paraId="6DB242A6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ncourage your colleagues to reach their goals.</w:t>
            </w:r>
          </w:p>
          <w:p w14:paraId="6AB3D064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Always display a positive “can do” attitude. </w:t>
            </w:r>
          </w:p>
          <w:p w14:paraId="0F4E705C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Speak positively about colleagues and clients. </w:t>
            </w:r>
          </w:p>
          <w:p w14:paraId="4F393FB4" w14:textId="18DB0774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Actively acknowledging, complimenting, and championing any achievements. </w:t>
            </w:r>
          </w:p>
          <w:p w14:paraId="624DC4C4" w14:textId="18DB0774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Be enthusiastic in your own professional and personal development.</w:t>
            </w:r>
          </w:p>
          <w:p w14:paraId="2F07094E" w14:textId="7460B90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hallenge the norm and look for how we can continuously improve.</w:t>
            </w:r>
          </w:p>
        </w:tc>
      </w:tr>
      <w:tr w:rsidR="009D30F8" w:rsidRPr="002033B2" w14:paraId="397102C4" w14:textId="77777777" w:rsidTr="00E56413">
        <w:trPr>
          <w:gridAfter w:val="1"/>
          <w:wAfter w:w="304" w:type="dxa"/>
          <w:trHeight w:val="450"/>
        </w:trPr>
        <w:tc>
          <w:tcPr>
            <w:tcW w:w="18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</w:tcPr>
          <w:p w14:paraId="78D1AC9F" w14:textId="4A2E51A9" w:rsidR="009D30F8" w:rsidRPr="002033B2" w:rsidRDefault="001673E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Daring to be different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840D5" w14:textId="4B72009D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1A19C4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Drive continuous improvement with the organisation; an idea is a seed with infinite possibilities.</w:t>
            </w:r>
          </w:p>
        </w:tc>
        <w:tc>
          <w:tcPr>
            <w:tcW w:w="57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5940B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ctively contribute to continuous improvement.</w:t>
            </w:r>
          </w:p>
          <w:p w14:paraId="2DAD23B1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lastRenderedPageBreak/>
              <w:t xml:space="preserve">Listen and be curious, share feedback or suggestions </w:t>
            </w:r>
          </w:p>
          <w:p w14:paraId="663F11E5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Be a willing to participant in group discussions around company enhancements.</w:t>
            </w:r>
          </w:p>
          <w:p w14:paraId="1C9E5ACE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how confidence by putting forward ideas.</w:t>
            </w:r>
          </w:p>
          <w:p w14:paraId="020E57CC" w14:textId="77777777" w:rsidR="009D30F8" w:rsidRPr="009D30F8" w:rsidRDefault="009D30F8" w:rsidP="009D30F8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Keep a positive attitude and open mind to change.</w:t>
            </w:r>
          </w:p>
          <w:p w14:paraId="1104857C" w14:textId="77777777" w:rsidR="009D30F8" w:rsidRDefault="009D30F8" w:rsidP="009D30F8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Challenge the status quo – identify and share new and improved methods.</w:t>
            </w:r>
          </w:p>
          <w:p w14:paraId="3E30F13A" w14:textId="77777777" w:rsidR="00471189" w:rsidRDefault="00471189" w:rsidP="009D30F8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Have courage to experiment.</w:t>
            </w:r>
          </w:p>
          <w:p w14:paraId="693BE299" w14:textId="124F00D4" w:rsidR="00471189" w:rsidRPr="009D30F8" w:rsidRDefault="00471189" w:rsidP="009D30F8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Don’t be afraid to take risks.</w:t>
            </w:r>
          </w:p>
        </w:tc>
      </w:tr>
      <w:tr w:rsidR="009D30F8" w:rsidRPr="002033B2" w14:paraId="6D92435A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F83E45B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C5804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6CF1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52B12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</w:tr>
      <w:tr w:rsidR="009D30F8" w:rsidRPr="002033B2" w14:paraId="4C382370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F2ED09A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575FD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6725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DB00F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61C41CDC" w14:textId="77777777" w:rsidTr="00E56413">
        <w:trPr>
          <w:trHeight w:val="8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20B4606C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3D5D1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E90D0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45E5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2B60AF55" w14:textId="77777777" w:rsidTr="00E56413">
        <w:trPr>
          <w:trHeight w:val="15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B940661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584A4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E5369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28FBA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646ADF90" w14:textId="77777777" w:rsidTr="00E56413">
        <w:trPr>
          <w:trHeight w:val="300"/>
        </w:trPr>
        <w:tc>
          <w:tcPr>
            <w:tcW w:w="18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</w:tcPr>
          <w:p w14:paraId="373324C6" w14:textId="685FDDAA" w:rsidR="009D30F8" w:rsidRPr="002033B2" w:rsidRDefault="00571F69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033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onnectio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and Collaboration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6920D" w14:textId="5677DF51" w:rsidR="00571F69" w:rsidRPr="001A19C4" w:rsidRDefault="00571F69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571F6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Drive and foster people connections to collectively achieve your objectives and help others achieve theirs.</w:t>
            </w:r>
          </w:p>
        </w:tc>
        <w:tc>
          <w:tcPr>
            <w:tcW w:w="57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CE8A23" w14:textId="77777777" w:rsidR="009D30F8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30F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Volunteer to assist co-workers.</w:t>
            </w:r>
          </w:p>
          <w:p w14:paraId="3F96408C" w14:textId="77777777" w:rsidR="00571F69" w:rsidRPr="00571F69" w:rsidRDefault="00571F69" w:rsidP="00571F69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571F6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Identify methods of utilising your collective genius.</w:t>
            </w:r>
          </w:p>
          <w:p w14:paraId="023720EA" w14:textId="77777777" w:rsidR="00571F69" w:rsidRPr="00571F69" w:rsidRDefault="00571F69" w:rsidP="00571F69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571F6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hare your knowledge to ensure we are a strong and productive team.</w:t>
            </w:r>
          </w:p>
          <w:p w14:paraId="17F6739F" w14:textId="77777777" w:rsidR="00571F69" w:rsidRPr="00571F69" w:rsidRDefault="00571F69" w:rsidP="00571F69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571F6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upport your colleagues and clients in finding solutions. Collaboratively challenge ideas.</w:t>
            </w:r>
          </w:p>
          <w:p w14:paraId="64BE6098" w14:textId="77777777" w:rsidR="00571F69" w:rsidRPr="00571F69" w:rsidRDefault="00571F69" w:rsidP="00571F69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571F6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Seek clarity from your peers. </w:t>
            </w:r>
          </w:p>
          <w:p w14:paraId="768CA326" w14:textId="77777777" w:rsidR="00571F69" w:rsidRPr="00571F69" w:rsidRDefault="00571F69" w:rsidP="00571F69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571F6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 xml:space="preserve">Respond to communication in a timely and respectful manner. </w:t>
            </w:r>
          </w:p>
          <w:p w14:paraId="3CEDD98F" w14:textId="0C5BD348" w:rsidR="00571F69" w:rsidRPr="009D30F8" w:rsidRDefault="00571F69" w:rsidP="00571F6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571F6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eek input from your peers and let them know you appreciate them!</w:t>
            </w:r>
          </w:p>
        </w:tc>
        <w:tc>
          <w:tcPr>
            <w:tcW w:w="304" w:type="dxa"/>
            <w:vAlign w:val="center"/>
            <w:hideMark/>
          </w:tcPr>
          <w:p w14:paraId="0BC01ED1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3F62A609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730F7485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61105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7CCA7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E25B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9D30F8" w:rsidRPr="002033B2" w14:paraId="097D1AC8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46886D1A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E635F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270D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1FB29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588D3CB9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1F7917B1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E9B26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BCFA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870D3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61458A64" w14:textId="77777777" w:rsidTr="00E56413">
        <w:trPr>
          <w:trHeight w:val="15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3D5F5887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40C49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80CD0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03531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20F0602D" w14:textId="77777777" w:rsidTr="00E56413">
        <w:trPr>
          <w:trHeight w:val="300"/>
        </w:trPr>
        <w:tc>
          <w:tcPr>
            <w:tcW w:w="18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</w:tcPr>
          <w:p w14:paraId="43DB0641" w14:textId="557C1F50" w:rsidR="009D30F8" w:rsidRPr="002033B2" w:rsidRDefault="00571F69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We are human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49264" w14:textId="77777777" w:rsidR="00632CB2" w:rsidRPr="00632CB2" w:rsidRDefault="00632CB2" w:rsidP="00632CB2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632CB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Build a positive team with a family spirit, with the view to spreading this culture of community to all you interact with.</w:t>
            </w:r>
          </w:p>
          <w:p w14:paraId="448BC2FB" w14:textId="794D8E94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D0E43A" w14:textId="77777777" w:rsidR="00632CB2" w:rsidRPr="00632CB2" w:rsidRDefault="00632CB2" w:rsidP="00632CB2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632CB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Be your authentic self.</w:t>
            </w:r>
          </w:p>
          <w:p w14:paraId="00D08F2B" w14:textId="77777777" w:rsidR="00632CB2" w:rsidRPr="00632CB2" w:rsidRDefault="00632CB2" w:rsidP="00632CB2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632CB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Be kind and respectful.</w:t>
            </w:r>
          </w:p>
          <w:p w14:paraId="5C110F1B" w14:textId="77777777" w:rsidR="00632CB2" w:rsidRPr="00632CB2" w:rsidRDefault="00632CB2" w:rsidP="00632CB2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632CB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upport and encourage those around you.</w:t>
            </w:r>
          </w:p>
          <w:p w14:paraId="157D5847" w14:textId="77777777" w:rsidR="00632CB2" w:rsidRPr="00632CB2" w:rsidRDefault="00632CB2" w:rsidP="00632CB2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632CB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Embrace diversity.</w:t>
            </w:r>
          </w:p>
          <w:p w14:paraId="04B05617" w14:textId="77777777" w:rsidR="00632CB2" w:rsidRPr="00632CB2" w:rsidRDefault="00632CB2" w:rsidP="00632CB2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632CB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Respect individuality.</w:t>
            </w:r>
          </w:p>
          <w:p w14:paraId="7BE36FF7" w14:textId="77777777" w:rsidR="00632CB2" w:rsidRPr="00632CB2" w:rsidRDefault="00632CB2" w:rsidP="00632CB2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632CB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Show honest and sincere appreciation.</w:t>
            </w:r>
          </w:p>
          <w:p w14:paraId="5F4B5F19" w14:textId="77777777" w:rsidR="00632CB2" w:rsidRPr="00632CB2" w:rsidRDefault="00632CB2" w:rsidP="00632CB2">
            <w:pPr>
              <w:pStyle w:val="ListParagraph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632CB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Actively listen.</w:t>
            </w:r>
          </w:p>
          <w:p w14:paraId="40C3E915" w14:textId="33D35435" w:rsidR="009D30F8" w:rsidRPr="001A19C4" w:rsidRDefault="009D30F8" w:rsidP="00632CB2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vAlign w:val="center"/>
            <w:hideMark/>
          </w:tcPr>
          <w:p w14:paraId="36D19290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05E6330E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40A66B39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C517B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CB7B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E176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9D30F8" w:rsidRPr="002033B2" w14:paraId="594A55DE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B4142A0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5EA36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6FDA6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D8F97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01C71E8D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3CD0077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78E67" w14:textId="77777777" w:rsidR="009D30F8" w:rsidRPr="001A19C4" w:rsidRDefault="009D30F8" w:rsidP="009D30F8">
            <w:pPr>
              <w:spacing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ECF98" w14:textId="77777777" w:rsidR="009D30F8" w:rsidRPr="001A19C4" w:rsidRDefault="009D30F8" w:rsidP="009D30F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hanging="478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EF3AD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15D9BD14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25C84689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6CAF7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52D5D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A1523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9D30F8" w:rsidRPr="002033B2" w14:paraId="737B4E11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5D37682E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4843A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184E8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77F9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5ECF875E" w14:textId="77777777" w:rsidTr="00E56413">
        <w:trPr>
          <w:trHeight w:val="300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5C6ECE5F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FF771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4773B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EC95A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9D30F8" w:rsidRPr="002033B2" w14:paraId="5C59331A" w14:textId="77777777" w:rsidTr="00E56413">
        <w:trPr>
          <w:trHeight w:val="45"/>
        </w:trPr>
        <w:tc>
          <w:tcPr>
            <w:tcW w:w="18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5A88FCC9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68A7A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5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B53E6" w14:textId="77777777" w:rsidR="009D30F8" w:rsidRPr="002033B2" w:rsidRDefault="009D30F8" w:rsidP="009D3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E4F69" w14:textId="77777777" w:rsidR="009D30F8" w:rsidRPr="002033B2" w:rsidRDefault="009D30F8" w:rsidP="009D30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0D718537" w14:textId="3BBAE76D" w:rsidR="002F42CC" w:rsidRDefault="002F42CC" w:rsidP="002033B2">
      <w:pPr>
        <w:ind w:left="-709"/>
        <w:rPr>
          <w:b/>
          <w:bCs/>
          <w:sz w:val="6"/>
          <w:szCs w:val="6"/>
          <w:lang w:val="en-US"/>
        </w:rPr>
      </w:pPr>
    </w:p>
    <w:p w14:paraId="65A0DDB6" w14:textId="77777777" w:rsidR="004E5E8A" w:rsidRPr="004E5E8A" w:rsidRDefault="004E5E8A" w:rsidP="00920A5A">
      <w:pPr>
        <w:rPr>
          <w:sz w:val="36"/>
          <w:szCs w:val="36"/>
          <w:lang w:val="en-US"/>
        </w:rPr>
      </w:pPr>
    </w:p>
    <w:sectPr w:rsidR="004E5E8A" w:rsidRPr="004E5E8A" w:rsidSect="00520C44">
      <w:headerReference w:type="default" r:id="rId10"/>
      <w:pgSz w:w="11906" w:h="16838"/>
      <w:pgMar w:top="1702" w:right="1133" w:bottom="567" w:left="993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34D83" w14:textId="77777777" w:rsidR="00636E2E" w:rsidRDefault="00636E2E" w:rsidP="00F91283">
      <w:pPr>
        <w:spacing w:after="0" w:line="240" w:lineRule="auto"/>
      </w:pPr>
      <w:r>
        <w:separator/>
      </w:r>
    </w:p>
  </w:endnote>
  <w:endnote w:type="continuationSeparator" w:id="0">
    <w:p w14:paraId="7F28824C" w14:textId="77777777" w:rsidR="00636E2E" w:rsidRDefault="00636E2E" w:rsidP="00F912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5A7B0" w14:textId="77777777" w:rsidR="00636E2E" w:rsidRDefault="00636E2E" w:rsidP="00F91283">
      <w:pPr>
        <w:spacing w:after="0" w:line="240" w:lineRule="auto"/>
      </w:pPr>
      <w:r>
        <w:separator/>
      </w:r>
    </w:p>
  </w:footnote>
  <w:footnote w:type="continuationSeparator" w:id="0">
    <w:p w14:paraId="344836AC" w14:textId="77777777" w:rsidR="00636E2E" w:rsidRDefault="00636E2E" w:rsidP="00F912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1DDB6" w14:textId="4C9009AB" w:rsidR="008F44C0" w:rsidRDefault="00520C44">
    <w:pPr>
      <w:pStyle w:val="Header"/>
    </w:pPr>
    <w:r>
      <w:rPr>
        <w:noProof/>
      </w:rPr>
      <w:drawing>
        <wp:inline distT="0" distB="0" distL="0" distR="0" wp14:anchorId="07E20083" wp14:editId="66F46598">
          <wp:extent cx="6116208" cy="1437309"/>
          <wp:effectExtent l="0" t="0" r="0" b="0"/>
          <wp:docPr id="1" name="Picture 1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6208" cy="14373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46482"/>
    <w:multiLevelType w:val="hybridMultilevel"/>
    <w:tmpl w:val="51BAA9C2"/>
    <w:lvl w:ilvl="0" w:tplc="BE2E8D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4FDA"/>
    <w:multiLevelType w:val="hybridMultilevel"/>
    <w:tmpl w:val="E7FA1DF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42A1C"/>
    <w:multiLevelType w:val="hybridMultilevel"/>
    <w:tmpl w:val="39A8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F039F"/>
    <w:multiLevelType w:val="multilevel"/>
    <w:tmpl w:val="4EA2F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1D06E6D"/>
    <w:multiLevelType w:val="hybridMultilevel"/>
    <w:tmpl w:val="19F053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B3AAB"/>
    <w:multiLevelType w:val="hybridMultilevel"/>
    <w:tmpl w:val="072A2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E04340"/>
    <w:multiLevelType w:val="multilevel"/>
    <w:tmpl w:val="47389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D497243"/>
    <w:multiLevelType w:val="multilevel"/>
    <w:tmpl w:val="6C823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9C664F"/>
    <w:multiLevelType w:val="multilevel"/>
    <w:tmpl w:val="67C2FD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0352E6C"/>
    <w:multiLevelType w:val="hybridMultilevel"/>
    <w:tmpl w:val="52E0C0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DD2DD6"/>
    <w:multiLevelType w:val="multilevel"/>
    <w:tmpl w:val="413AD2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38986DF3"/>
    <w:multiLevelType w:val="hybridMultilevel"/>
    <w:tmpl w:val="82F6A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9322B"/>
    <w:multiLevelType w:val="hybridMultilevel"/>
    <w:tmpl w:val="D02239CE"/>
    <w:lvl w:ilvl="0" w:tplc="BAB06A2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EC4AAA"/>
    <w:multiLevelType w:val="multilevel"/>
    <w:tmpl w:val="65B43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A7F405A"/>
    <w:multiLevelType w:val="hybridMultilevel"/>
    <w:tmpl w:val="892CC88E"/>
    <w:lvl w:ilvl="0" w:tplc="2F5A1FC8">
      <w:start w:val="1"/>
      <w:numFmt w:val="bullet"/>
      <w:lvlText w:val="-"/>
      <w:lvlJc w:val="left"/>
      <w:pPr>
        <w:ind w:left="1516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15" w15:restartNumberingAfterBreak="0">
    <w:nsid w:val="4CDF50DD"/>
    <w:multiLevelType w:val="hybridMultilevel"/>
    <w:tmpl w:val="F9A006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684545"/>
    <w:multiLevelType w:val="multilevel"/>
    <w:tmpl w:val="7B16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59C16E7"/>
    <w:multiLevelType w:val="hybridMultilevel"/>
    <w:tmpl w:val="A3F6BF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69583E"/>
    <w:multiLevelType w:val="hybridMultilevel"/>
    <w:tmpl w:val="21EA90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E978EE"/>
    <w:multiLevelType w:val="hybridMultilevel"/>
    <w:tmpl w:val="E7FA1DF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D7623B"/>
    <w:multiLevelType w:val="hybridMultilevel"/>
    <w:tmpl w:val="8B8E3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4D1848"/>
    <w:multiLevelType w:val="multilevel"/>
    <w:tmpl w:val="601C6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A560EAB"/>
    <w:multiLevelType w:val="hybridMultilevel"/>
    <w:tmpl w:val="B9B85F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722118"/>
    <w:multiLevelType w:val="hybridMultilevel"/>
    <w:tmpl w:val="64465B06"/>
    <w:lvl w:ilvl="0" w:tplc="BE2E8D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220F26"/>
    <w:multiLevelType w:val="hybridMultilevel"/>
    <w:tmpl w:val="B614BB66"/>
    <w:lvl w:ilvl="0" w:tplc="0C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0"/>
  </w:num>
  <w:num w:numId="3">
    <w:abstractNumId w:val="17"/>
  </w:num>
  <w:num w:numId="4">
    <w:abstractNumId w:val="24"/>
  </w:num>
  <w:num w:numId="5">
    <w:abstractNumId w:val="11"/>
  </w:num>
  <w:num w:numId="6">
    <w:abstractNumId w:val="13"/>
  </w:num>
  <w:num w:numId="7">
    <w:abstractNumId w:val="6"/>
  </w:num>
  <w:num w:numId="8">
    <w:abstractNumId w:val="16"/>
  </w:num>
  <w:num w:numId="9">
    <w:abstractNumId w:val="10"/>
  </w:num>
  <w:num w:numId="10">
    <w:abstractNumId w:val="8"/>
  </w:num>
  <w:num w:numId="11">
    <w:abstractNumId w:val="3"/>
  </w:num>
  <w:num w:numId="12">
    <w:abstractNumId w:val="21"/>
  </w:num>
  <w:num w:numId="13">
    <w:abstractNumId w:val="9"/>
  </w:num>
  <w:num w:numId="14">
    <w:abstractNumId w:val="18"/>
  </w:num>
  <w:num w:numId="15">
    <w:abstractNumId w:val="2"/>
  </w:num>
  <w:num w:numId="16">
    <w:abstractNumId w:val="4"/>
  </w:num>
  <w:num w:numId="17">
    <w:abstractNumId w:val="15"/>
  </w:num>
  <w:num w:numId="18">
    <w:abstractNumId w:val="1"/>
  </w:num>
  <w:num w:numId="19">
    <w:abstractNumId w:val="19"/>
  </w:num>
  <w:num w:numId="20">
    <w:abstractNumId w:val="14"/>
  </w:num>
  <w:num w:numId="21">
    <w:abstractNumId w:val="22"/>
  </w:num>
  <w:num w:numId="22">
    <w:abstractNumId w:val="5"/>
  </w:num>
  <w:num w:numId="23">
    <w:abstractNumId w:val="12"/>
  </w:num>
  <w:num w:numId="24">
    <w:abstractNumId w:val="20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tLS0MDQyNbc0MjJU0lEKTi0uzszPAykwqgUAzATxFSwAAAA="/>
  </w:docVars>
  <w:rsids>
    <w:rsidRoot w:val="00281518"/>
    <w:rsid w:val="00015FE5"/>
    <w:rsid w:val="000345B0"/>
    <w:rsid w:val="00071857"/>
    <w:rsid w:val="0008456D"/>
    <w:rsid w:val="000A1566"/>
    <w:rsid w:val="000B5CA0"/>
    <w:rsid w:val="000C3B82"/>
    <w:rsid w:val="000C75C1"/>
    <w:rsid w:val="000D0AEC"/>
    <w:rsid w:val="000F517A"/>
    <w:rsid w:val="000F7DFE"/>
    <w:rsid w:val="00121130"/>
    <w:rsid w:val="00134CBB"/>
    <w:rsid w:val="00134E42"/>
    <w:rsid w:val="001448F9"/>
    <w:rsid w:val="001507AF"/>
    <w:rsid w:val="00152634"/>
    <w:rsid w:val="001673E8"/>
    <w:rsid w:val="00172A8D"/>
    <w:rsid w:val="001810D2"/>
    <w:rsid w:val="00181CA0"/>
    <w:rsid w:val="001A19C4"/>
    <w:rsid w:val="001C22F9"/>
    <w:rsid w:val="001D31EC"/>
    <w:rsid w:val="001D511F"/>
    <w:rsid w:val="001E0CA3"/>
    <w:rsid w:val="001E4B75"/>
    <w:rsid w:val="002033B2"/>
    <w:rsid w:val="00217878"/>
    <w:rsid w:val="00225B5C"/>
    <w:rsid w:val="00230888"/>
    <w:rsid w:val="00251661"/>
    <w:rsid w:val="00255D40"/>
    <w:rsid w:val="00281518"/>
    <w:rsid w:val="002951DA"/>
    <w:rsid w:val="002A2F31"/>
    <w:rsid w:val="002A3989"/>
    <w:rsid w:val="002B5EB6"/>
    <w:rsid w:val="002C2826"/>
    <w:rsid w:val="002C5DF3"/>
    <w:rsid w:val="002C649E"/>
    <w:rsid w:val="002E46D8"/>
    <w:rsid w:val="002F42CC"/>
    <w:rsid w:val="0030006C"/>
    <w:rsid w:val="003073F4"/>
    <w:rsid w:val="0031289E"/>
    <w:rsid w:val="0034084F"/>
    <w:rsid w:val="00354B7A"/>
    <w:rsid w:val="003579FC"/>
    <w:rsid w:val="003709F0"/>
    <w:rsid w:val="003802FC"/>
    <w:rsid w:val="00390824"/>
    <w:rsid w:val="00393725"/>
    <w:rsid w:val="003A70B6"/>
    <w:rsid w:val="003C4D79"/>
    <w:rsid w:val="003C69DC"/>
    <w:rsid w:val="003F141A"/>
    <w:rsid w:val="003F358F"/>
    <w:rsid w:val="003F443F"/>
    <w:rsid w:val="004023FC"/>
    <w:rsid w:val="0041378F"/>
    <w:rsid w:val="0041751A"/>
    <w:rsid w:val="00471189"/>
    <w:rsid w:val="00485FFE"/>
    <w:rsid w:val="004A265F"/>
    <w:rsid w:val="004A7A2B"/>
    <w:rsid w:val="004B0CE2"/>
    <w:rsid w:val="004C35D1"/>
    <w:rsid w:val="004C5D79"/>
    <w:rsid w:val="004D4415"/>
    <w:rsid w:val="004D57F9"/>
    <w:rsid w:val="004E5E8A"/>
    <w:rsid w:val="004F4D28"/>
    <w:rsid w:val="00520C44"/>
    <w:rsid w:val="00525482"/>
    <w:rsid w:val="00547210"/>
    <w:rsid w:val="00554F72"/>
    <w:rsid w:val="00571F69"/>
    <w:rsid w:val="00590F64"/>
    <w:rsid w:val="005A78F4"/>
    <w:rsid w:val="005B4281"/>
    <w:rsid w:val="005C64B5"/>
    <w:rsid w:val="00605211"/>
    <w:rsid w:val="006073F1"/>
    <w:rsid w:val="006127D9"/>
    <w:rsid w:val="00616028"/>
    <w:rsid w:val="00632CB2"/>
    <w:rsid w:val="00636E2E"/>
    <w:rsid w:val="00646CCC"/>
    <w:rsid w:val="00652CFF"/>
    <w:rsid w:val="00655684"/>
    <w:rsid w:val="00655C83"/>
    <w:rsid w:val="0067492C"/>
    <w:rsid w:val="00684A43"/>
    <w:rsid w:val="006A221D"/>
    <w:rsid w:val="006A4F34"/>
    <w:rsid w:val="006A7990"/>
    <w:rsid w:val="006B6C5B"/>
    <w:rsid w:val="006D2B50"/>
    <w:rsid w:val="006D6196"/>
    <w:rsid w:val="006E7547"/>
    <w:rsid w:val="006F2249"/>
    <w:rsid w:val="0072055C"/>
    <w:rsid w:val="00721D88"/>
    <w:rsid w:val="00723E6A"/>
    <w:rsid w:val="007401E9"/>
    <w:rsid w:val="0075701F"/>
    <w:rsid w:val="007756D8"/>
    <w:rsid w:val="0077757A"/>
    <w:rsid w:val="00777FD0"/>
    <w:rsid w:val="007C3922"/>
    <w:rsid w:val="007E7CDB"/>
    <w:rsid w:val="00800965"/>
    <w:rsid w:val="008119BB"/>
    <w:rsid w:val="0082679C"/>
    <w:rsid w:val="0083351F"/>
    <w:rsid w:val="00857333"/>
    <w:rsid w:val="00877130"/>
    <w:rsid w:val="008779F7"/>
    <w:rsid w:val="008B3995"/>
    <w:rsid w:val="008F44C0"/>
    <w:rsid w:val="00901CD6"/>
    <w:rsid w:val="009064EE"/>
    <w:rsid w:val="00920A5A"/>
    <w:rsid w:val="00932BF1"/>
    <w:rsid w:val="0097604E"/>
    <w:rsid w:val="009861DB"/>
    <w:rsid w:val="009D30F8"/>
    <w:rsid w:val="009E298B"/>
    <w:rsid w:val="00A00202"/>
    <w:rsid w:val="00A10282"/>
    <w:rsid w:val="00A42136"/>
    <w:rsid w:val="00A432E0"/>
    <w:rsid w:val="00A8658A"/>
    <w:rsid w:val="00A95C5D"/>
    <w:rsid w:val="00AD0C26"/>
    <w:rsid w:val="00AD21F9"/>
    <w:rsid w:val="00AE4FE7"/>
    <w:rsid w:val="00AF2660"/>
    <w:rsid w:val="00AF3EEA"/>
    <w:rsid w:val="00B4499E"/>
    <w:rsid w:val="00B56AAA"/>
    <w:rsid w:val="00B763BF"/>
    <w:rsid w:val="00B76874"/>
    <w:rsid w:val="00B83DB2"/>
    <w:rsid w:val="00BC1F5E"/>
    <w:rsid w:val="00BC5EFA"/>
    <w:rsid w:val="00BD3380"/>
    <w:rsid w:val="00C260B8"/>
    <w:rsid w:val="00C36D5E"/>
    <w:rsid w:val="00C54D95"/>
    <w:rsid w:val="00C73A86"/>
    <w:rsid w:val="00CA2C01"/>
    <w:rsid w:val="00CA6163"/>
    <w:rsid w:val="00CC5B60"/>
    <w:rsid w:val="00CF659A"/>
    <w:rsid w:val="00D050EC"/>
    <w:rsid w:val="00D53FFF"/>
    <w:rsid w:val="00D71CA7"/>
    <w:rsid w:val="00D87A71"/>
    <w:rsid w:val="00D9333D"/>
    <w:rsid w:val="00DA1915"/>
    <w:rsid w:val="00DA5458"/>
    <w:rsid w:val="00DB738B"/>
    <w:rsid w:val="00DC1321"/>
    <w:rsid w:val="00DC4057"/>
    <w:rsid w:val="00DC6D35"/>
    <w:rsid w:val="00DD4B36"/>
    <w:rsid w:val="00DF618A"/>
    <w:rsid w:val="00E07E21"/>
    <w:rsid w:val="00E1710B"/>
    <w:rsid w:val="00E200DE"/>
    <w:rsid w:val="00E24BB8"/>
    <w:rsid w:val="00E419C7"/>
    <w:rsid w:val="00E43129"/>
    <w:rsid w:val="00E56413"/>
    <w:rsid w:val="00E66E4D"/>
    <w:rsid w:val="00E67F2E"/>
    <w:rsid w:val="00E96EDB"/>
    <w:rsid w:val="00EA5E7D"/>
    <w:rsid w:val="00EC76B6"/>
    <w:rsid w:val="00ED58FD"/>
    <w:rsid w:val="00EE12D1"/>
    <w:rsid w:val="00EE25EE"/>
    <w:rsid w:val="00EE6ABD"/>
    <w:rsid w:val="00EF4C46"/>
    <w:rsid w:val="00F120A7"/>
    <w:rsid w:val="00F35725"/>
    <w:rsid w:val="00F91283"/>
    <w:rsid w:val="00F965CD"/>
    <w:rsid w:val="00FA43DE"/>
    <w:rsid w:val="00FA5289"/>
    <w:rsid w:val="00FB4CD3"/>
    <w:rsid w:val="00FB63C1"/>
    <w:rsid w:val="00FD09DE"/>
    <w:rsid w:val="00FE3561"/>
    <w:rsid w:val="00FF1676"/>
    <w:rsid w:val="00FF7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F126DC"/>
  <w15:chartTrackingRefBased/>
  <w15:docId w15:val="{114F314D-9F75-4550-863C-B8A3DB9D3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3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2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283"/>
  </w:style>
  <w:style w:type="paragraph" w:styleId="Footer">
    <w:name w:val="footer"/>
    <w:basedOn w:val="Normal"/>
    <w:link w:val="FooterChar"/>
    <w:uiPriority w:val="99"/>
    <w:unhideWhenUsed/>
    <w:rsid w:val="00F912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283"/>
  </w:style>
  <w:style w:type="paragraph" w:customStyle="1" w:styleId="paragraph">
    <w:name w:val="paragraph"/>
    <w:basedOn w:val="Normal"/>
    <w:rsid w:val="00A432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A432E0"/>
  </w:style>
  <w:style w:type="character" w:customStyle="1" w:styleId="eop">
    <w:name w:val="eop"/>
    <w:basedOn w:val="DefaultParagraphFont"/>
    <w:rsid w:val="00A432E0"/>
  </w:style>
  <w:style w:type="paragraph" w:styleId="BalloonText">
    <w:name w:val="Balloon Text"/>
    <w:basedOn w:val="Normal"/>
    <w:link w:val="BalloonTextChar"/>
    <w:uiPriority w:val="99"/>
    <w:semiHidden/>
    <w:unhideWhenUsed/>
    <w:rsid w:val="009E2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98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60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60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60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0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0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1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7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70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CEC59E754C4E4EAD2974DBA88094CD" ma:contentTypeVersion="12" ma:contentTypeDescription="Create a new document." ma:contentTypeScope="" ma:versionID="3f590d481ae61f91dda7273cd01c15a6">
  <xsd:schema xmlns:xsd="http://www.w3.org/2001/XMLSchema" xmlns:xs="http://www.w3.org/2001/XMLSchema" xmlns:p="http://schemas.microsoft.com/office/2006/metadata/properties" xmlns:ns2="b8d5ad42-e630-48bc-b22f-762198419ee0" xmlns:ns3="8e1a5f3a-3ba4-4afd-b6d4-56552b4ba334" targetNamespace="http://schemas.microsoft.com/office/2006/metadata/properties" ma:root="true" ma:fieldsID="5e3d6e444d573c7eb8bb7a325be88995" ns2:_="" ns3:_="">
    <xsd:import namespace="b8d5ad42-e630-48bc-b22f-762198419ee0"/>
    <xsd:import namespace="8e1a5f3a-3ba4-4afd-b6d4-56552b4ba3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5ad42-e630-48bc-b22f-762198419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1a5f3a-3ba4-4afd-b6d4-56552b4ba33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E59B14-F1D0-4F38-A26D-38342A221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5ad42-e630-48bc-b22f-762198419ee0"/>
    <ds:schemaRef ds:uri="8e1a5f3a-3ba4-4afd-b6d4-56552b4ba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EC1DBE-BAA3-43F5-A1F9-27B20F819A49}">
  <ds:schemaRefs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b8d5ad42-e630-48bc-b22f-762198419ee0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  <ds:schemaRef ds:uri="8e1a5f3a-3ba4-4afd-b6d4-56552b4ba334"/>
  </ds:schemaRefs>
</ds:datastoreItem>
</file>

<file path=customXml/itemProps3.xml><?xml version="1.0" encoding="utf-8"?>
<ds:datastoreItem xmlns:ds="http://schemas.openxmlformats.org/officeDocument/2006/customXml" ds:itemID="{2B449504-4585-417F-97C6-1788E8F25D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0</Words>
  <Characters>4762</Characters>
  <Application>Microsoft Office Word</Application>
  <DocSecurity>4</DocSecurity>
  <Lines>340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 Health</dc:creator>
  <cp:keywords/>
  <dc:description/>
  <cp:lastModifiedBy>Maria Model</cp:lastModifiedBy>
  <cp:revision>2</cp:revision>
  <cp:lastPrinted>2020-08-19T06:34:00Z</cp:lastPrinted>
  <dcterms:created xsi:type="dcterms:W3CDTF">2021-12-15T05:42:00Z</dcterms:created>
  <dcterms:modified xsi:type="dcterms:W3CDTF">2021-12-15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CEC59E754C4E4EAD2974DBA88094CD</vt:lpwstr>
  </property>
</Properties>
</file>